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olice</w:t>
      </w:r>
      <w:r>
        <w:t xml:space="preserve"> </w:t>
      </w:r>
      <w:r>
        <w:t xml:space="preserve">Officer</w:t>
      </w:r>
      <w:r>
        <w:t xml:space="preserve"> </w:t>
      </w:r>
      <w:r>
        <w:t xml:space="preserve">Application</w:t>
      </w:r>
    </w:p>
    <w:bookmarkStart w:id="20" w:name="Xfb4cf206706c26b9a13c9fa377237bdcfe1c834"/>
    <w:p>
      <w:pPr>
        <w:pStyle w:val="Heading1"/>
      </w:pPr>
      <w:r>
        <w:t xml:space="preserve">STATEMENT OF PURPOSE: COMITMENT TO SERVICE AS A POLICE OFFICER IN EGYPT CAIRO</w:t>
      </w:r>
    </w:p>
    <w:p>
      <w:pPr>
        <w:pStyle w:val="FirstParagraph"/>
      </w:pPr>
      <w:r>
        <w:t xml:space="preserve">As a dedicated citizen of Egypt with deep roots in the vibrant heart of our nation, I am submitting this Statement of Purpose to formally express my unwavering commitment to serving as a Police Officer within the esteemed ranks of the Egyptian National Police Force in Cairo. This document embodies not merely an application, but a profound declaration of my life's purpose: to dedicate myself to safeguarding the people, heritage, and future of Egypt's capital city. My journey toward this calling has been shaped by Cairo's unique challenges and extraordinary spirit, which demand officers who embody both unshakeable professionalism and deep cultural understanding.</w:t>
      </w:r>
    </w:p>
    <w:p>
      <w:pPr>
        <w:pStyle w:val="BodyText"/>
      </w:pPr>
      <w:r>
        <w:t xml:space="preserve">Cairo – a city where millennia of history collide with the relentless pulse of modernity – is not merely a location on a map; it is the living soul of Egypt. As I grew up amidst its historic districts, bustling souks, and iconic landmarks like the Nile River and Al-Azhar Park, I witnessed firsthand how policing transcends mere law enforcement. It becomes a delicate art of balancing tradition with progress, protecting ancient monuments while managing the complexities of a metropolis hosting over 20 million people. My childhood memories include watching police officers mediate disputes between vendors in Khan El-Khalili, assisting elderly residents during Ramadan festivities, and coordinating community safety during national events at Tahrir Square. These experiences crystallized my understanding: effective policing in Egypt Cairo requires more than badges and uniforms – it demands empathy, cultural intelligence, and an intimate knowledge of the city's social fabric.</w:t>
      </w:r>
    </w:p>
    <w:p>
      <w:pPr>
        <w:pStyle w:val="BodyText"/>
      </w:pPr>
      <w:r>
        <w:t xml:space="preserve">My academic journey reinforced this perspective. I graduated with honors from Cairo University's Faculty of Law, specializing in Criminal Justice and Public Administration. My thesis, "Community Policing Strategies in Urban Egypt: Case Studies from Cairo," analyzed how localized approaches to crime prevention – such as the successful "Neighborhood Watch" initiative implemented by police stations near Zamalek and Shubra – significantly reduced petty crime while fostering trust. I immersed myself in Egyptian legal history, studying how policing evolved from the Ottoman-era Muhafiz to today's modern force, recognizing that our current system stands on centuries of dedication to protecting the nation's stability. This academic foundation taught me that being a Police Officer in Egypt Cairo isn't about authority alone; it's about stewardship of a legacy.</w:t>
      </w:r>
    </w:p>
    <w:p>
      <w:pPr>
        <w:pStyle w:val="BodyText"/>
      </w:pPr>
      <w:r>
        <w:t xml:space="preserve">My practical experience further solidified my readiness for this role. During my mandatory national service, I served with the Cairo Security Directorate at the 6th District Station in Nasr City. There, I assisted patrol units during high-traffic events like Cairo International Film Festival and Eid celebrations, learning to navigate complex crowd dynamics while respecting diverse cultural practices. I participated in a critical operation preventing a large-scale commercial fraud case at the Al-Hussein Market – a task requiring meticulous coordination with financial investigators and community leaders. These experiences taught me that every interaction in Egypt Cairo carries weight: whether comforting a lost child near Gayer-Anderson Museum or mediating disputes between neighboring shopkeepers, our work shapes residents' daily lives and perceptions of safety.</w:t>
      </w:r>
    </w:p>
    <w:p>
      <w:pPr>
        <w:pStyle w:val="BodyText"/>
      </w:pPr>
      <w:r>
        <w:t xml:space="preserve">What drives me most is the profound responsibility I feel toward Cairo's unique challenges. As one of the world's fastest-growing megacities, it faces issues that demand innovative policing solutions: traffic congestion that strains emergency response times, heritage sites requiring specialized protection from vandalism, and socio-economic disparities that can fuel crime. In my Statement of Purpose, I emphasize that a Police Officer in Egypt Cairo must be a problem-solver first. I have studied smart policing technologies like the Egyptian Police's "E-Safety" app and volunteered with youth programs at the Al-Azhar Center for Community Development to address root causes of juvenile delinquency – skills directly transferable to Cairo's dynamic environment.</w:t>
      </w:r>
    </w:p>
    <w:p>
      <w:pPr>
        <w:pStyle w:val="BodyText"/>
      </w:pPr>
      <w:r>
        <w:t xml:space="preserve">My cultural grounding is my strongest asset. Born and raised in Giza, I speak fluent Arabic with a Cairo accent that builds instant rapport. I understand the nuances of Egyptian social dynamics – from the importance of "wasta" (personal connections) in community engagement to respecting religious observances during Ramadan or Coptic Christmas. This isn't just about communication; it's about recognizing that a Police Officer must be part of the community they serve, not an external authority. When I worked with youth at the Mokattam Community Center, I learned that trust is built through consistent presence – whether sharing tea with elders in a historic neighborhood or listening to teenagers' concerns near Manshiyat Naser. In Egypt Cairo, policing succeeds when officers are recognized as neighbors first.</w:t>
      </w:r>
    </w:p>
    <w:p>
      <w:pPr>
        <w:pStyle w:val="BodyText"/>
      </w:pPr>
      <w:r>
        <w:t xml:space="preserve">I am equally prepared for the physical and moral demands of this profession. I maintain peak fitness through daily running along the Nile Corniche, have completed advanced first-aid training certified by the Egyptian Red Crescent Society, and underwent rigorous conflict resolution workshops at Al-Azhar University's Peace Studies Center. I fully embrace the ethical code of Egyptian police officers: integrity above all, courage in adversity, and service to a nation that has entrusted us with its security. My grandfather served as an officer in 1950s Cairo; his stories of protecting the Pyramids during protests instilled in me that our duty is eternal.</w:t>
      </w:r>
    </w:p>
    <w:p>
      <w:pPr>
        <w:pStyle w:val="BodyText"/>
      </w:pPr>
      <w:r>
        <w:t xml:space="preserve">This Statement of Purpose transcends a simple job application – it is a promise to uphold Egypt's highest ideals. To serve as a Police Officer in Egypt Cairo means defending the city where Pharaohs walked and modern Egyptians thrive. It means ensuring that when students study at Ain Shams University, tourists marvel at the Sphinx, or families gather for Eid under Cairo's starlit sky, they do so with confidence in their safety. I do not seek this role for personal advancement; I seek it to honor generations of Egyptian officers who have stood guard over this irreplaceable city. In Cairo's streets – from the ancient alleyways of Islamic Cairo to the modern arteries of New Administrative Capital – I will be a guardian, an innovator, and a testament to Egypt's enduring strength.</w:t>
      </w:r>
    </w:p>
    <w:p>
      <w:pPr>
        <w:pStyle w:val="BodyText"/>
      </w:pPr>
      <w:r>
        <w:t xml:space="preserve">My life’s mission is clear: To become an exemplary Police Officer in Egypt Cairo who makes every interaction reflect the dignity of our nation. With this Statement of Purpose as my oath, I stand ready to serve with honor, diligence, and unwavering loyalty to the people and heritage of our beloved city. I ask for the privilege to contribute to a force that protects not just laws, but lives – making Egypt Cairo safer for all who call it h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olice Officer Application</dc:title>
  <dc:creator/>
  <dc:language>en</dc:language>
  <cp:keywords/>
  <dcterms:created xsi:type="dcterms:W3CDTF">2026-07-23T10:45:43Z</dcterms:created>
  <dcterms:modified xsi:type="dcterms:W3CDTF">2026-07-23T10:45:43Z</dcterms:modified>
</cp:coreProperties>
</file>

<file path=docProps/custom.xml><?xml version="1.0" encoding="utf-8"?>
<Properties xmlns="http://schemas.openxmlformats.org/officeDocument/2006/custom-properties" xmlns:vt="http://schemas.openxmlformats.org/officeDocument/2006/docPropsVTypes"/>
</file>